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268EB" w14:textId="467FC9ED" w:rsidR="00F13FB0" w:rsidRDefault="00F13FB0"/>
    <w:p w14:paraId="2F7258AC" w14:textId="13147648" w:rsidR="00F13FB0" w:rsidRDefault="00F13FB0">
      <w:r>
        <w:t>Miguel Morel</w:t>
      </w:r>
    </w:p>
    <w:p w14:paraId="130A57D0" w14:textId="0173C676" w:rsidR="00F13FB0" w:rsidRDefault="00F13FB0">
      <w:r>
        <w:t>ITIS-3135</w:t>
      </w:r>
    </w:p>
    <w:p w14:paraId="519154FD" w14:textId="5241F313" w:rsidR="00F13FB0" w:rsidRDefault="00F13FB0">
      <w:r>
        <w:t>Prof. D.I von Briesen</w:t>
      </w:r>
    </w:p>
    <w:p w14:paraId="4716EF8D" w14:textId="5C7E354E" w:rsidR="00F13FB0" w:rsidRDefault="00F13FB0">
      <w:r>
        <w:t>12/10/2021</w:t>
      </w:r>
    </w:p>
    <w:p w14:paraId="70CFCB06" w14:textId="6EAC8F47" w:rsidR="00F13FB0" w:rsidRDefault="00F13FB0"/>
    <w:p w14:paraId="3D40CF64" w14:textId="1EAED7D2" w:rsidR="00026AFE" w:rsidRDefault="00026AFE" w:rsidP="00545F59">
      <w:pPr>
        <w:jc w:val="center"/>
      </w:pPr>
      <w:r>
        <w:t>Final Web Interactive Project Report</w:t>
      </w:r>
    </w:p>
    <w:p w14:paraId="03CB84DA" w14:textId="7804F069" w:rsidR="00545F59" w:rsidRDefault="00545F59" w:rsidP="00545F59">
      <w:pPr>
        <w:pStyle w:val="ListParagraph"/>
        <w:numPr>
          <w:ilvl w:val="0"/>
          <w:numId w:val="1"/>
        </w:numPr>
      </w:pPr>
      <w:r>
        <w:t>Specifications:</w:t>
      </w:r>
    </w:p>
    <w:p w14:paraId="7087EDC5" w14:textId="4E0F08D8" w:rsidR="004F3A15" w:rsidRDefault="004F3A15" w:rsidP="004F3A15">
      <w:pPr>
        <w:pStyle w:val="ListParagraph"/>
      </w:pPr>
    </w:p>
    <w:p w14:paraId="31D318AB" w14:textId="6315F9A6" w:rsidR="004F3A15" w:rsidRDefault="004F3A15" w:rsidP="004F3A15">
      <w:pPr>
        <w:pStyle w:val="ListParagraph"/>
      </w:pPr>
      <w:r>
        <w:t>I believe my website meets all the requirements set forth in the requirements section stated before. As far as interactive functionality goes, I have implemented the following features</w:t>
      </w:r>
      <w:r w:rsidR="00D05380">
        <w:t xml:space="preserve"> with their respective pages of implementation</w:t>
      </w:r>
      <w:r>
        <w:t xml:space="preserve">: </w:t>
      </w:r>
    </w:p>
    <w:p w14:paraId="049C1902" w14:textId="508CA301" w:rsidR="004F3A15" w:rsidRDefault="004F3A15" w:rsidP="004F3A15">
      <w:pPr>
        <w:pStyle w:val="ListParagraph"/>
      </w:pPr>
      <w:r>
        <w:t>-</w:t>
      </w:r>
      <w:r>
        <w:t>Jquery plugins: autofilter (services</w:t>
      </w:r>
      <w:r w:rsidR="00D05380">
        <w:t>.html</w:t>
      </w:r>
      <w:r>
        <w:t>), bxslider (index</w:t>
      </w:r>
      <w:r w:rsidR="00D05380">
        <w:t>.html</w:t>
      </w:r>
      <w:r>
        <w:t>)</w:t>
      </w:r>
    </w:p>
    <w:p w14:paraId="73780371" w14:textId="6A370849" w:rsidR="004F3A15" w:rsidRDefault="004F3A15" w:rsidP="004F3A15">
      <w:pPr>
        <w:pStyle w:val="ListParagraph"/>
      </w:pPr>
      <w:r>
        <w:t>-</w:t>
      </w:r>
      <w:r>
        <w:t>Jquery ui: accordion (about</w:t>
      </w:r>
      <w:r w:rsidR="00D05380">
        <w:t>.html</w:t>
      </w:r>
      <w:r>
        <w:t>)</w:t>
      </w:r>
    </w:p>
    <w:p w14:paraId="5E28FC36" w14:textId="28A19F35" w:rsidR="004F3A15" w:rsidRDefault="004F3A15" w:rsidP="004F3A15">
      <w:pPr>
        <w:pStyle w:val="ListParagraph"/>
      </w:pPr>
      <w:r>
        <w:t>-</w:t>
      </w:r>
      <w:r>
        <w:t xml:space="preserve">2 </w:t>
      </w:r>
      <w:r w:rsidR="00133664">
        <w:t>AJAX</w:t>
      </w:r>
      <w:r>
        <w:t xml:space="preserve"> requests: </w:t>
      </w:r>
    </w:p>
    <w:p w14:paraId="65608EB0" w14:textId="317C29B3" w:rsidR="004F3A15" w:rsidRDefault="004F3A15" w:rsidP="004F3A15">
      <w:pPr>
        <w:pStyle w:val="ListParagraph"/>
      </w:pPr>
      <w:r>
        <w:t>*</w:t>
      </w:r>
      <w:r>
        <w:t>Fetching testimonials (about</w:t>
      </w:r>
      <w:r w:rsidR="00D05380">
        <w:t>.html</w:t>
      </w:r>
      <w:r>
        <w:t>)</w:t>
      </w:r>
    </w:p>
    <w:p w14:paraId="1BBD824B" w14:textId="5DF5798E" w:rsidR="004F3A15" w:rsidRDefault="004F3A15" w:rsidP="004F3A15">
      <w:pPr>
        <w:pStyle w:val="ListParagraph"/>
      </w:pPr>
      <w:r>
        <w:t>*</w:t>
      </w:r>
      <w:r>
        <w:t>Fetching locations (contact</w:t>
      </w:r>
      <w:r w:rsidR="00D05380">
        <w:t>.html</w:t>
      </w:r>
      <w:r>
        <w:t>)</w:t>
      </w:r>
    </w:p>
    <w:p w14:paraId="2D45239D" w14:textId="50740E82" w:rsidR="00BC3B51" w:rsidRDefault="00BC3B51" w:rsidP="004F3A15">
      <w:pPr>
        <w:pStyle w:val="ListParagraph"/>
      </w:pPr>
    </w:p>
    <w:p w14:paraId="0F5D6E37" w14:textId="2541D2A9" w:rsidR="00BC3B51" w:rsidRDefault="00BC3B51" w:rsidP="004F3A15">
      <w:pPr>
        <w:pStyle w:val="ListParagraph"/>
      </w:pPr>
      <w:r>
        <w:t xml:space="preserve">Accessibility guidelines met: </w:t>
      </w:r>
    </w:p>
    <w:p w14:paraId="693B6998" w14:textId="169E802A" w:rsidR="00BC3B51" w:rsidRDefault="00BC3B51" w:rsidP="00BC3B51">
      <w:pPr>
        <w:pStyle w:val="ListParagraph"/>
        <w:numPr>
          <w:ilvl w:val="0"/>
          <w:numId w:val="2"/>
        </w:numPr>
      </w:pPr>
      <w:r>
        <w:t>Perceivable</w:t>
      </w:r>
    </w:p>
    <w:p w14:paraId="59A79729" w14:textId="27D51D98" w:rsidR="00BC3B51" w:rsidRDefault="00BC3B51" w:rsidP="00BC3B51">
      <w:pPr>
        <w:pStyle w:val="ListParagraph"/>
        <w:numPr>
          <w:ilvl w:val="0"/>
          <w:numId w:val="2"/>
        </w:numPr>
      </w:pPr>
      <w:r>
        <w:t>Operable</w:t>
      </w:r>
    </w:p>
    <w:p w14:paraId="35DD1F45" w14:textId="3A333072" w:rsidR="00BC3B51" w:rsidRDefault="00BC3B51" w:rsidP="00BC3B51">
      <w:pPr>
        <w:pStyle w:val="ListParagraph"/>
        <w:numPr>
          <w:ilvl w:val="0"/>
          <w:numId w:val="2"/>
        </w:numPr>
      </w:pPr>
      <w:r>
        <w:t>Understandable</w:t>
      </w:r>
    </w:p>
    <w:p w14:paraId="58D64B2C" w14:textId="7532FC32" w:rsidR="00BC3B51" w:rsidRDefault="00BC3B51" w:rsidP="00BC3B51">
      <w:pPr>
        <w:pStyle w:val="ListParagraph"/>
        <w:numPr>
          <w:ilvl w:val="0"/>
          <w:numId w:val="2"/>
        </w:numPr>
      </w:pPr>
      <w:r>
        <w:t>Robust</w:t>
      </w:r>
    </w:p>
    <w:p w14:paraId="4CB16F7E" w14:textId="77777777" w:rsidR="004F3A15" w:rsidRDefault="004F3A15" w:rsidP="004F3A15">
      <w:pPr>
        <w:pStyle w:val="ListParagraph"/>
      </w:pPr>
    </w:p>
    <w:p w14:paraId="602FED15" w14:textId="04E25D42" w:rsidR="00545F59" w:rsidRDefault="00545F59" w:rsidP="00545F59">
      <w:pPr>
        <w:pStyle w:val="ListParagraph"/>
        <w:numPr>
          <w:ilvl w:val="0"/>
          <w:numId w:val="1"/>
        </w:numPr>
      </w:pPr>
      <w:r>
        <w:t>Feedback Summary:</w:t>
      </w:r>
    </w:p>
    <w:p w14:paraId="7B205031" w14:textId="21B14FE1" w:rsidR="005E2441" w:rsidRDefault="005E2441" w:rsidP="005E2441">
      <w:pPr>
        <w:pStyle w:val="ListParagraph"/>
      </w:pPr>
    </w:p>
    <w:p w14:paraId="2A5229C1" w14:textId="236C415D" w:rsidR="005E2441" w:rsidRDefault="005E2441" w:rsidP="005E2441">
      <w:pPr>
        <w:pStyle w:val="ListParagraph"/>
      </w:pPr>
      <w:r>
        <w:t xml:space="preserve">I received the following feedback from classmate Quentin Sturner who was my assigned peer reviewer: </w:t>
      </w:r>
    </w:p>
    <w:p w14:paraId="0B145937" w14:textId="77777777" w:rsidR="007330FA" w:rsidRDefault="007330FA" w:rsidP="005E2441">
      <w:pPr>
        <w:pStyle w:val="ListParagraph"/>
      </w:pPr>
    </w:p>
    <w:p w14:paraId="798FC49F" w14:textId="45778FB6" w:rsidR="005E2441" w:rsidRPr="005E2441" w:rsidRDefault="005E2441" w:rsidP="00A302B9">
      <w:pPr>
        <w:pStyle w:val="ListParagraph"/>
      </w:pPr>
      <w:r>
        <w:t>“</w:t>
      </w:r>
      <w:r w:rsidRPr="005E2441">
        <w:t>Hello, Miguel,</w:t>
      </w:r>
      <w:r w:rsidRPr="005E2441">
        <w:br/>
      </w:r>
    </w:p>
    <w:p w14:paraId="4042C2DC" w14:textId="409495E2" w:rsidR="005E2441" w:rsidRDefault="005E2441" w:rsidP="00A302B9">
      <w:pPr>
        <w:pStyle w:val="ListParagraph"/>
      </w:pPr>
      <w:r w:rsidRPr="005E2441">
        <w:t>Fun fact not related to the assignment whatsoever, my middle name is Miguel! Anyway, my evaluation of your website for your client is below.</w:t>
      </w:r>
    </w:p>
    <w:p w14:paraId="1F46E322" w14:textId="77777777" w:rsidR="00A302B9" w:rsidRPr="005E2441" w:rsidRDefault="00A302B9" w:rsidP="00A302B9">
      <w:pPr>
        <w:pStyle w:val="ListParagraph"/>
      </w:pPr>
    </w:p>
    <w:p w14:paraId="5C3A4CE2" w14:textId="77777777" w:rsidR="005E2441" w:rsidRPr="005E2441" w:rsidRDefault="005E2441" w:rsidP="005E2441">
      <w:pPr>
        <w:pStyle w:val="ListParagraph"/>
      </w:pPr>
      <w:r w:rsidRPr="005E2441">
        <w:t>Reviewee name: Morel, Miguel</w:t>
      </w:r>
    </w:p>
    <w:p w14:paraId="43A46792" w14:textId="77777777" w:rsidR="005E2441" w:rsidRPr="005E2441" w:rsidRDefault="005E2441" w:rsidP="005E2441">
      <w:pPr>
        <w:pStyle w:val="ListParagraph"/>
      </w:pPr>
      <w:r w:rsidRPr="005E2441">
        <w:t xml:space="preserve">Site URL: </w:t>
      </w:r>
      <w:hyperlink r:id="rId5" w:tgtFrame="_blank" w:history="1">
        <w:r w:rsidRPr="005E2441">
          <w:rPr>
            <w:rStyle w:val="Hyperlink"/>
          </w:rPr>
          <w:t>https://mmorel1.github.io/itsc3135/Assignment%202/</w:t>
        </w:r>
      </w:hyperlink>
    </w:p>
    <w:p w14:paraId="15263458" w14:textId="77777777" w:rsidR="005E2441" w:rsidRPr="005E2441" w:rsidRDefault="005E2441" w:rsidP="005E2441">
      <w:pPr>
        <w:pStyle w:val="ListParagraph"/>
      </w:pPr>
      <w:r w:rsidRPr="005E2441">
        <w:t>Evaluation:</w:t>
      </w:r>
    </w:p>
    <w:p w14:paraId="75B2C173" w14:textId="77777777" w:rsidR="005E2441" w:rsidRPr="005E2441" w:rsidRDefault="005E2441" w:rsidP="005E2441">
      <w:pPr>
        <w:pStyle w:val="ListParagraph"/>
        <w:numPr>
          <w:ilvl w:val="1"/>
          <w:numId w:val="4"/>
        </w:numPr>
      </w:pPr>
      <w:r w:rsidRPr="005E2441">
        <w:t>Spaces in site folder name</w:t>
      </w:r>
    </w:p>
    <w:p w14:paraId="65B43C6E" w14:textId="77777777" w:rsidR="005E2441" w:rsidRPr="005E2441" w:rsidRDefault="005E2441" w:rsidP="005E2441">
      <w:pPr>
        <w:pStyle w:val="ListParagraph"/>
        <w:numPr>
          <w:ilvl w:val="1"/>
          <w:numId w:val="4"/>
        </w:numPr>
      </w:pPr>
      <w:r w:rsidRPr="005E2441">
        <w:t>Uppercase letters in site folder name</w:t>
      </w:r>
    </w:p>
    <w:p w14:paraId="4E7F3847" w14:textId="77777777" w:rsidR="005E2441" w:rsidRPr="005E2441" w:rsidRDefault="005E2441" w:rsidP="005E2441">
      <w:pPr>
        <w:pStyle w:val="ListParagraph"/>
        <w:numPr>
          <w:ilvl w:val="1"/>
          <w:numId w:val="4"/>
        </w:numPr>
      </w:pPr>
      <w:r w:rsidRPr="005E2441">
        <w:t>Non-links are not underlined</w:t>
      </w:r>
    </w:p>
    <w:p w14:paraId="019EE05A" w14:textId="77777777" w:rsidR="005E2441" w:rsidRPr="005E2441" w:rsidRDefault="005E2441" w:rsidP="005E2441">
      <w:pPr>
        <w:pStyle w:val="ListParagraph"/>
        <w:numPr>
          <w:ilvl w:val="1"/>
          <w:numId w:val="4"/>
        </w:numPr>
      </w:pPr>
      <w:r w:rsidRPr="005E2441">
        <w:lastRenderedPageBreak/>
        <w:t>File management is okay, the website should have gone in the “project” folder</w:t>
      </w:r>
    </w:p>
    <w:p w14:paraId="47118708" w14:textId="77777777" w:rsidR="005E2441" w:rsidRPr="005E2441" w:rsidRDefault="005E2441" w:rsidP="005E2441">
      <w:pPr>
        <w:pStyle w:val="ListParagraph"/>
        <w:numPr>
          <w:ilvl w:val="1"/>
          <w:numId w:val="4"/>
        </w:numPr>
      </w:pPr>
      <w:r w:rsidRPr="005E2441">
        <w:t>All pages except sitemap.html do not validate for HTML5 successfully</w:t>
      </w:r>
    </w:p>
    <w:p w14:paraId="06760970" w14:textId="77777777" w:rsidR="005E2441" w:rsidRPr="005E2441" w:rsidRDefault="005E2441" w:rsidP="005E2441">
      <w:pPr>
        <w:pStyle w:val="ListParagraph"/>
        <w:numPr>
          <w:ilvl w:val="1"/>
          <w:numId w:val="4"/>
        </w:numPr>
      </w:pPr>
      <w:r w:rsidRPr="005E2441">
        <w:t>No link to CSS validator provided</w:t>
      </w:r>
    </w:p>
    <w:p w14:paraId="7954D038" w14:textId="77777777" w:rsidR="005E2441" w:rsidRPr="005E2441" w:rsidRDefault="005E2441" w:rsidP="005E2441">
      <w:pPr>
        <w:pStyle w:val="ListParagraph"/>
        <w:numPr>
          <w:ilvl w:val="1"/>
          <w:numId w:val="4"/>
        </w:numPr>
      </w:pPr>
      <w:r w:rsidRPr="005E2441">
        <w:t>Underline link text next to the two validator buttons (which lead to two different HTML validators)</w:t>
      </w:r>
    </w:p>
    <w:p w14:paraId="45C4FFEF" w14:textId="77777777" w:rsidR="005E2441" w:rsidRPr="005E2441" w:rsidRDefault="005E2441" w:rsidP="005E2441">
      <w:pPr>
        <w:pStyle w:val="ListParagraph"/>
        <w:numPr>
          <w:ilvl w:val="1"/>
          <w:numId w:val="4"/>
        </w:numPr>
      </w:pPr>
      <w:r w:rsidRPr="005E2441">
        <w:t>Brand name is the only element of branding on the site</w:t>
      </w:r>
    </w:p>
    <w:p w14:paraId="319B5CF3" w14:textId="77777777" w:rsidR="005E2441" w:rsidRPr="005E2441" w:rsidRDefault="005E2441" w:rsidP="005E2441">
      <w:pPr>
        <w:pStyle w:val="ListParagraph"/>
        <w:numPr>
          <w:ilvl w:val="1"/>
          <w:numId w:val="4"/>
        </w:numPr>
      </w:pPr>
      <w:r w:rsidRPr="005E2441">
        <w:t>Some CSS on html pages, but most in external CSS file</w:t>
      </w:r>
    </w:p>
    <w:p w14:paraId="3049AA0C" w14:textId="77777777" w:rsidR="005E2441" w:rsidRPr="005E2441" w:rsidRDefault="005E2441" w:rsidP="005E2441">
      <w:pPr>
        <w:pStyle w:val="ListParagraph"/>
        <w:numPr>
          <w:ilvl w:val="1"/>
          <w:numId w:val="4"/>
        </w:numPr>
      </w:pPr>
      <w:r w:rsidRPr="005E2441">
        <w:t>Has a header, footer, nav, and a main element for each page (But that’s literally it!!)</w:t>
      </w:r>
    </w:p>
    <w:p w14:paraId="150D6B0C" w14:textId="77777777" w:rsidR="005E2441" w:rsidRPr="005E2441" w:rsidRDefault="005E2441" w:rsidP="00A302B9">
      <w:pPr>
        <w:ind w:left="720"/>
      </w:pPr>
      <w:r w:rsidRPr="005E2441">
        <w:br/>
      </w:r>
    </w:p>
    <w:p w14:paraId="3ED07949" w14:textId="77777777" w:rsidR="005E2441" w:rsidRPr="005E2441" w:rsidRDefault="005E2441" w:rsidP="005E2441">
      <w:pPr>
        <w:pStyle w:val="ListParagraph"/>
      </w:pPr>
      <w:r w:rsidRPr="005E2441">
        <w:t>Overall, I am not really sure what to think. Almost every page just has an h1 element that is almost identical to the page’s file name and an empty h3 element. I have no idea what the purpose of the site is or even who it is for. There is no content except a form on the “About us” page which I assume is misplaced and actually belongs somewhere else.The color scheme looks okay, but it seems to be the same as your itis 3135 site. So my only suggestion for improvement is to actually fill out the content of your website.</w:t>
      </w:r>
    </w:p>
    <w:p w14:paraId="5EC9BBC3" w14:textId="77777777" w:rsidR="005E2441" w:rsidRPr="005E2441" w:rsidRDefault="005E2441" w:rsidP="005E2441">
      <w:pPr>
        <w:pStyle w:val="ListParagraph"/>
      </w:pPr>
      <w:r w:rsidRPr="005E2441">
        <w:br/>
      </w:r>
    </w:p>
    <w:p w14:paraId="7C35044C" w14:textId="77777777" w:rsidR="005E2441" w:rsidRPr="005E2441" w:rsidRDefault="005E2441" w:rsidP="005E2441">
      <w:pPr>
        <w:pStyle w:val="ListParagraph"/>
      </w:pPr>
      <w:r w:rsidRPr="005E2441">
        <w:t>Have a great day,</w:t>
      </w:r>
    </w:p>
    <w:p w14:paraId="18F2DD5C" w14:textId="13546856" w:rsidR="005E2441" w:rsidRDefault="005E2441" w:rsidP="005E2441">
      <w:pPr>
        <w:pStyle w:val="ListParagraph"/>
      </w:pPr>
      <w:r w:rsidRPr="005E2441">
        <w:t>Quentin Sturner</w:t>
      </w:r>
      <w:r>
        <w:t>”</w:t>
      </w:r>
    </w:p>
    <w:p w14:paraId="28336A55" w14:textId="57831678" w:rsidR="00A302B9" w:rsidRDefault="00A302B9" w:rsidP="005E2441">
      <w:pPr>
        <w:pStyle w:val="ListParagraph"/>
      </w:pPr>
    </w:p>
    <w:p w14:paraId="5B01E065" w14:textId="444A6EC4" w:rsidR="00A302B9" w:rsidRDefault="004362CF" w:rsidP="005E2441">
      <w:pPr>
        <w:pStyle w:val="ListParagraph"/>
      </w:pPr>
      <w:r>
        <w:t xml:space="preserve">After receiving this wealth of feedback from Quentin, I realized that my website needed a lot of work. A few days passed and I was feeling overwhelmed by the amount of work it would take to take my website to where it needed to be. I decided to take a step back and reassess the situation. I sat down with my client, Murtadha Marzouq, and explained the current state of affairs to him. I explained my time constraints and where I found myself regarding the previous requirements we had agreed on, and after some brainstorming, we both came to the same conclusion: the site had to be scrapped and started anew. Along with this, since my time window for working on the project was getting shorter and shorter as other assignments from this class and other classes started piling up, I asked for another idea that was more easily implemented than the Canvas clone the client had requested. Instead, Murtadha decided he wanted a website that advertised his PC building </w:t>
      </w:r>
      <w:r w:rsidR="003F6B4E">
        <w:t>skills to potential customers in order to add visibility to his business. This seemed like a great idea (and more easily realized), and so I accepted. It’s almost a month since then and my new website is now officially done. It has taken me an incredible amount of work and mental sweat, but I’ve finally produced a product I am proud of.</w:t>
      </w:r>
      <w:r w:rsidR="00745CF4">
        <w:t xml:space="preserve"> The majority of the critique was on how my previous website was lacking content, so</w:t>
      </w:r>
      <w:r w:rsidR="003F6B4E">
        <w:t xml:space="preserve"> </w:t>
      </w:r>
      <w:r w:rsidR="006748B9">
        <w:t>I have taken Quentin, Murtadha and the Intructional Team’s feedback and have incorporated it into making a remarkable new website</w:t>
      </w:r>
      <w:r w:rsidR="00745CF4">
        <w:t xml:space="preserve"> overflowing with attractively presented content that users would instinctively agree with on every level.</w:t>
      </w:r>
    </w:p>
    <w:p w14:paraId="25019439" w14:textId="187BA92C" w:rsidR="005E2441" w:rsidRDefault="005E2441" w:rsidP="007176A1"/>
    <w:p w14:paraId="5B15C451" w14:textId="77777777" w:rsidR="007176A1" w:rsidRDefault="007176A1" w:rsidP="007176A1"/>
    <w:p w14:paraId="34386C90" w14:textId="77777777" w:rsidR="00D911CC" w:rsidRDefault="00D911CC" w:rsidP="00D911CC">
      <w:pPr>
        <w:pStyle w:val="ListParagraph"/>
      </w:pPr>
    </w:p>
    <w:p w14:paraId="4DFFF6B4" w14:textId="7C12F28B" w:rsidR="00D911CC" w:rsidRDefault="00545F59" w:rsidP="00B56D4C">
      <w:pPr>
        <w:pStyle w:val="ListParagraph"/>
        <w:numPr>
          <w:ilvl w:val="0"/>
          <w:numId w:val="1"/>
        </w:numPr>
      </w:pPr>
      <w:r>
        <w:lastRenderedPageBreak/>
        <w:t>Requirement Analysis:</w:t>
      </w:r>
    </w:p>
    <w:p w14:paraId="24EA7CED" w14:textId="52C74AC4" w:rsidR="00B56D4C" w:rsidRDefault="00B56D4C" w:rsidP="00B56D4C">
      <w:pPr>
        <w:pStyle w:val="ListParagraph"/>
      </w:pPr>
    </w:p>
    <w:p w14:paraId="428C23A9" w14:textId="766561E2" w:rsidR="00B56D4C" w:rsidRDefault="00B56D4C" w:rsidP="00B56D4C">
      <w:pPr>
        <w:pStyle w:val="ListParagraph"/>
      </w:pPr>
      <w:r>
        <w:t>Murtadha himself has already seen my final product, and he has said he is in love with my website design and content decisions and development. He wanted a simple website where he could simply guide people to see his skills at, but he has gotten so much more in the way I’ve developed the site. Now, after seeing the final product, he has told me he will be counting on me on the future in order to add more ambitious features possibly including a database so users can register, login and even make their own parts lists on the website itself. These will be tough feats to accomplish, all requiring long hours of work to satisfy, but I am up to the task and excited to be able to make use of the skills I’ve learned in this course.</w:t>
      </w:r>
    </w:p>
    <w:sectPr w:rsidR="00B56D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76DB4"/>
    <w:multiLevelType w:val="hybridMultilevel"/>
    <w:tmpl w:val="D4B49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331AB"/>
    <w:multiLevelType w:val="hybridMultilevel"/>
    <w:tmpl w:val="32E4A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0DB5FAD"/>
    <w:multiLevelType w:val="multilevel"/>
    <w:tmpl w:val="56A8C0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2"/>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jIwMrU0MDIyMjZS0lEKTi0uzszPAykwrAUAm+ZMDiwAAAA="/>
  </w:docVars>
  <w:rsids>
    <w:rsidRoot w:val="00ED61B3"/>
    <w:rsid w:val="00026AFE"/>
    <w:rsid w:val="00133664"/>
    <w:rsid w:val="001F28DD"/>
    <w:rsid w:val="00213E94"/>
    <w:rsid w:val="003F6B4E"/>
    <w:rsid w:val="004362CF"/>
    <w:rsid w:val="004F3A15"/>
    <w:rsid w:val="00545F59"/>
    <w:rsid w:val="005E2441"/>
    <w:rsid w:val="006748B9"/>
    <w:rsid w:val="007176A1"/>
    <w:rsid w:val="007330FA"/>
    <w:rsid w:val="00745CF4"/>
    <w:rsid w:val="007766EC"/>
    <w:rsid w:val="0086112A"/>
    <w:rsid w:val="00A302B9"/>
    <w:rsid w:val="00B56D4C"/>
    <w:rsid w:val="00BC3B51"/>
    <w:rsid w:val="00D05380"/>
    <w:rsid w:val="00D911CC"/>
    <w:rsid w:val="00ED61B3"/>
    <w:rsid w:val="00F13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7A781"/>
  <w15:chartTrackingRefBased/>
  <w15:docId w15:val="{683F7BF3-0117-4EE9-99DA-22C100EE3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5F59"/>
    <w:pPr>
      <w:ind w:left="720"/>
      <w:contextualSpacing/>
    </w:pPr>
  </w:style>
  <w:style w:type="character" w:styleId="Hyperlink">
    <w:name w:val="Hyperlink"/>
    <w:basedOn w:val="DefaultParagraphFont"/>
    <w:uiPriority w:val="99"/>
    <w:unhideWhenUsed/>
    <w:rsid w:val="005E2441"/>
    <w:rPr>
      <w:color w:val="0563C1" w:themeColor="hyperlink"/>
      <w:u w:val="single"/>
    </w:rPr>
  </w:style>
  <w:style w:type="character" w:styleId="UnresolvedMention">
    <w:name w:val="Unresolved Mention"/>
    <w:basedOn w:val="DefaultParagraphFont"/>
    <w:uiPriority w:val="99"/>
    <w:semiHidden/>
    <w:unhideWhenUsed/>
    <w:rsid w:val="005E24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695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morel1.github.io/itsc3135/Assignment%20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685</Words>
  <Characters>390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orel</dc:creator>
  <cp:keywords/>
  <dc:description/>
  <cp:lastModifiedBy>Miguel Morel</cp:lastModifiedBy>
  <cp:revision>21</cp:revision>
  <dcterms:created xsi:type="dcterms:W3CDTF">2021-12-13T01:20:00Z</dcterms:created>
  <dcterms:modified xsi:type="dcterms:W3CDTF">2021-12-13T04:16:00Z</dcterms:modified>
</cp:coreProperties>
</file>